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e banan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3,7-dimethylnona-1,6-dien-3-ol, benz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acúdase al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mucha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respiratoria después de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puede ocasionar una irritación en los pliegues de la piel  o en contacto con un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en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ondiciones normales ninguno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átese sintomáticament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utilice un flujo potente de agua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ún riesgo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sprendimiento posible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a el fuego desde una distancia segura/posición protegida. No entre en la zona del incendio sin el equipo protector adecuado, incluyendo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un equipo de intervención adapt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 el producto alcanza los desagües o las conducciones públicas de agua, notifíquelo a las autoridades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óngase el equipo de protección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vertido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un equipo de intervención adaptado. Para más información, ver 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as materias o los residuos sólidos en una instalación homologada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Para más información, ver el párrafo 8 : Control de la exposición-protección individual""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que represente un riesgo significativo en las condiciones previstas de uso normal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egurar una buena ventilación del puesto de trabaj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 y bien ventilado y lejos de 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empre conservar el producto en un envase similar a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segurar una buena ventilación del puesto de trabaj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uta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solidific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 partícul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inguna reacción peligrosa conocida en las condiciones normales de empleo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e ban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leur de ban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gislación regional (residuos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umpla la normativa pertinente sobre eliminación de residuos sólidos. Eliminación conforme a las disposiciones administrativas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condiciones de las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sustancias sujetas a restricciones según el anexo XVII de REACH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ón 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que figure en la lista del Anexo XIV de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IC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OP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oductos de doble uso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sustancias sujetas al Reglamento (CE) 273/2004 del Parlamento Europeo y del Consejo, de 11 de febrero de 2004, sobre la fabricación y comercialización de ciertas sustancias utilizadas en la fabricación ilícita de estupefacientes y sustancias psicotrópicas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Reglamento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yal Decree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 not subject to the Royal Decree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ecesidad en oxígeno de origen bioquímico (NOB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s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 with long lasting effect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3,7-dimethylnona-1,6-dien-3-ol, benzyl salicyl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banan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banan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5A7302-25A3-4D7C-BEFE-345647778960}"/>
</file>

<file path=customXml/itemProps3.xml><?xml version="1.0" encoding="utf-8"?>
<ds:datastoreItem xmlns:ds="http://schemas.openxmlformats.org/officeDocument/2006/customXml" ds:itemID="{B53A6B7E-BE3C-4698-A871-2531588B06CE}"/>
</file>

<file path=customXml/itemProps4.xml><?xml version="1.0" encoding="utf-8"?>
<ds:datastoreItem xmlns:ds="http://schemas.openxmlformats.org/officeDocument/2006/customXml" ds:itemID="{204B705D-3E6F-442A-94E5-A250A76802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